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0D9D7" w14:textId="77777777" w:rsidR="00B828B8" w:rsidRPr="00284E6B" w:rsidRDefault="00B828B8" w:rsidP="00B828B8">
      <w:pPr>
        <w:pStyle w:val="Title"/>
      </w:pPr>
      <w:r w:rsidRPr="00284E6B">
        <w:t>Title: Times New Roman; Size-18; 1.15 Line Spacing; Paragraph Spacing: 0 line; Centre with Title Tag</w:t>
      </w:r>
    </w:p>
    <w:p w14:paraId="45E1CEF8" w14:textId="77777777" w:rsidR="00B828B8" w:rsidRDefault="00B828B8" w:rsidP="00B828B8">
      <w:pPr>
        <w:rPr>
          <w:bCs/>
          <w:color w:val="666699"/>
        </w:rPr>
      </w:pPr>
    </w:p>
    <w:p w14:paraId="02CDCCF9" w14:textId="77777777" w:rsidR="00B828B8" w:rsidRPr="00A034C2" w:rsidRDefault="00B828B8" w:rsidP="00B828B8">
      <w:pPr>
        <w:ind w:firstLineChars="200" w:firstLine="482"/>
        <w:jc w:val="center"/>
        <w:rPr>
          <w:b/>
          <w:bCs/>
          <w:i/>
          <w:iCs/>
          <w:color w:val="002060"/>
          <w:lang w:val="en-GB"/>
        </w:rPr>
      </w:pPr>
      <w:r w:rsidRPr="00A034C2">
        <w:rPr>
          <w:b/>
          <w:bCs/>
          <w:i/>
          <w:iCs/>
          <w:color w:val="002060"/>
          <w:lang w:val="en-GB"/>
        </w:rPr>
        <w:t>Below Text:</w:t>
      </w:r>
    </w:p>
    <w:p w14:paraId="2C3D2DDF" w14:textId="77777777" w:rsidR="00B828B8" w:rsidRPr="00A034C2" w:rsidRDefault="00B828B8" w:rsidP="00B828B8">
      <w:pPr>
        <w:ind w:firstLineChars="200" w:firstLine="482"/>
        <w:jc w:val="center"/>
        <w:rPr>
          <w:b/>
          <w:bCs/>
          <w:i/>
          <w:iCs/>
          <w:color w:val="002060"/>
          <w:lang w:val="en-GB"/>
        </w:rPr>
      </w:pPr>
      <w:r w:rsidRPr="00A034C2">
        <w:rPr>
          <w:b/>
          <w:bCs/>
          <w:i/>
          <w:iCs/>
          <w:color w:val="002060"/>
          <w:lang w:val="en-GB"/>
        </w:rPr>
        <w:t xml:space="preserve">Front: </w:t>
      </w:r>
      <w:r w:rsidRPr="00385563">
        <w:rPr>
          <w:b/>
          <w:bCs/>
          <w:i/>
          <w:iCs/>
          <w:color w:val="002060"/>
          <w:lang w:val="en-GB"/>
        </w:rPr>
        <w:t>Times New Roman; Size-1</w:t>
      </w:r>
      <w:r>
        <w:rPr>
          <w:b/>
          <w:bCs/>
          <w:i/>
          <w:iCs/>
          <w:color w:val="002060"/>
          <w:lang w:val="en-GB"/>
        </w:rPr>
        <w:t>3</w:t>
      </w:r>
      <w:r w:rsidRPr="00385563">
        <w:rPr>
          <w:b/>
          <w:bCs/>
          <w:i/>
          <w:iCs/>
          <w:color w:val="002060"/>
          <w:lang w:val="en-GB"/>
        </w:rPr>
        <w:t xml:space="preserve">; 1.15 Line Spacing; Paragraph Spacing: 0 line; Centre with </w:t>
      </w:r>
      <w:r>
        <w:rPr>
          <w:b/>
          <w:bCs/>
          <w:i/>
          <w:iCs/>
          <w:color w:val="002060"/>
          <w:lang w:val="en-GB"/>
        </w:rPr>
        <w:t>H3</w:t>
      </w:r>
      <w:r w:rsidRPr="00385563">
        <w:rPr>
          <w:b/>
          <w:bCs/>
          <w:i/>
          <w:iCs/>
          <w:color w:val="002060"/>
          <w:lang w:val="en-GB"/>
        </w:rPr>
        <w:t xml:space="preserve"> Tag</w:t>
      </w:r>
    </w:p>
    <w:p w14:paraId="42158D72" w14:textId="77777777" w:rsidR="00B828B8" w:rsidRPr="00996C7B" w:rsidRDefault="00B828B8" w:rsidP="00B828B8">
      <w:pPr>
        <w:rPr>
          <w:bCs/>
        </w:rPr>
      </w:pPr>
    </w:p>
    <w:p w14:paraId="4FE01931" w14:textId="77777777" w:rsidR="00B828B8" w:rsidRPr="00A034C2" w:rsidRDefault="00B828B8" w:rsidP="00B828B8">
      <w:pPr>
        <w:pStyle w:val="Heading3"/>
        <w:jc w:val="center"/>
        <w:rPr>
          <w:shd w:val="clear" w:color="auto" w:fill="FFFFFF"/>
          <w:lang w:eastAsia="en-US"/>
        </w:rPr>
      </w:pPr>
      <w:r w:rsidRPr="00A034C2">
        <w:rPr>
          <w:shd w:val="clear" w:color="auto" w:fill="FFFFFF"/>
          <w:lang w:eastAsia="en-US"/>
        </w:rPr>
        <w:t>Claudia J. Stanny</w:t>
      </w:r>
      <w:r w:rsidRPr="00A034C2">
        <w:rPr>
          <w:shd w:val="clear" w:color="auto" w:fill="FFFFFF"/>
          <w:vertAlign w:val="superscript"/>
          <w:lang w:eastAsia="en-US"/>
        </w:rPr>
        <w:t>1</w:t>
      </w:r>
      <w:r>
        <w:rPr>
          <w:shd w:val="clear" w:color="auto" w:fill="FFFFFF"/>
          <w:lang w:eastAsia="en-US"/>
        </w:rPr>
        <w:t>,</w:t>
      </w:r>
      <w:r w:rsidRPr="00A034C2">
        <w:rPr>
          <w:shd w:val="clear" w:color="auto" w:fill="FFFFFF"/>
          <w:lang w:eastAsia="en-US"/>
        </w:rPr>
        <w:t xml:space="preserve"> James E. Arruda</w:t>
      </w:r>
      <w:r w:rsidRPr="00A034C2">
        <w:rPr>
          <w:shd w:val="clear" w:color="auto" w:fill="FFFFFF"/>
          <w:vertAlign w:val="superscript"/>
          <w:lang w:eastAsia="en-US"/>
        </w:rPr>
        <w:t>2</w:t>
      </w:r>
    </w:p>
    <w:p w14:paraId="63335147" w14:textId="77777777" w:rsidR="00B828B8" w:rsidRPr="00A034C2" w:rsidRDefault="00B828B8" w:rsidP="00B828B8">
      <w:pPr>
        <w:widowControl/>
        <w:ind w:firstLine="720"/>
        <w:jc w:val="center"/>
        <w:rPr>
          <w:rFonts w:ascii="Calibri" w:eastAsia="Calibri" w:hAnsi="Calibri" w:cs="Calibri"/>
          <w:kern w:val="0"/>
          <w:shd w:val="clear" w:color="auto" w:fill="FFFFFF"/>
          <w:lang w:eastAsia="en-US"/>
        </w:rPr>
      </w:pPr>
      <w:r w:rsidRPr="00A034C2">
        <w:rPr>
          <w:rFonts w:ascii="Calibri" w:eastAsia="Calibri" w:hAnsi="Calibri" w:cs="Calibri"/>
          <w:kern w:val="0"/>
          <w:shd w:val="clear" w:color="auto" w:fill="FFFFFF"/>
          <w:vertAlign w:val="superscript"/>
          <w:lang w:eastAsia="en-US"/>
        </w:rPr>
        <w:t xml:space="preserve">1 </w:t>
      </w:r>
      <w:r w:rsidRPr="00A034C2">
        <w:rPr>
          <w:rFonts w:ascii="Calibri" w:eastAsia="Calibri" w:hAnsi="Calibri" w:cs="Calibri"/>
          <w:kern w:val="0"/>
          <w:shd w:val="clear" w:color="auto" w:fill="FFFFFF"/>
          <w:lang w:eastAsia="en-US"/>
        </w:rPr>
        <w:t>Center for University Teaching, Learning, and Assessment, University of West Florida</w:t>
      </w:r>
    </w:p>
    <w:p w14:paraId="42C200E3" w14:textId="77777777" w:rsidR="00B828B8" w:rsidRPr="00A034C2" w:rsidRDefault="00B828B8" w:rsidP="00B828B8">
      <w:pPr>
        <w:widowControl/>
        <w:ind w:firstLine="720"/>
        <w:jc w:val="center"/>
        <w:rPr>
          <w:rFonts w:ascii="Calibri" w:eastAsia="Calibri" w:hAnsi="Calibri" w:cs="Calibri"/>
          <w:kern w:val="0"/>
          <w:shd w:val="clear" w:color="auto" w:fill="FFFFFF"/>
          <w:lang w:eastAsia="en-US"/>
        </w:rPr>
      </w:pPr>
      <w:r w:rsidRPr="00A034C2">
        <w:rPr>
          <w:rFonts w:ascii="Calibri" w:eastAsia="Calibri" w:hAnsi="Calibri" w:cs="Calibri"/>
          <w:kern w:val="0"/>
          <w:shd w:val="clear" w:color="auto" w:fill="FFFFFF"/>
          <w:vertAlign w:val="superscript"/>
          <w:lang w:eastAsia="en-US"/>
        </w:rPr>
        <w:t xml:space="preserve">2 </w:t>
      </w:r>
      <w:r w:rsidRPr="00A034C2">
        <w:rPr>
          <w:rFonts w:ascii="Calibri" w:eastAsia="Calibri" w:hAnsi="Calibri" w:cs="Calibri"/>
          <w:kern w:val="0"/>
          <w:shd w:val="clear" w:color="auto" w:fill="FFFFFF"/>
          <w:lang w:eastAsia="en-US"/>
        </w:rPr>
        <w:t>Department of Psychology, University of West Florida</w:t>
      </w:r>
    </w:p>
    <w:p w14:paraId="27A8D41E" w14:textId="77777777" w:rsidR="00B828B8" w:rsidRPr="00A034C2" w:rsidRDefault="00B828B8" w:rsidP="00B828B8">
      <w:pPr>
        <w:outlineLvl w:val="0"/>
        <w:rPr>
          <w:rFonts w:ascii="Calibri" w:hAnsi="Calibri" w:cs="Calibri"/>
          <w:b/>
        </w:rPr>
      </w:pPr>
    </w:p>
    <w:p w14:paraId="12DE3999" w14:textId="77777777" w:rsidR="00B828B8" w:rsidRDefault="00B828B8" w:rsidP="00B828B8">
      <w:pPr>
        <w:rPr>
          <w:bCs/>
        </w:rPr>
      </w:pPr>
    </w:p>
    <w:p w14:paraId="72546CFC" w14:textId="77777777" w:rsidR="00B828B8" w:rsidRDefault="00B828B8" w:rsidP="00B828B8">
      <w:pPr>
        <w:rPr>
          <w:bCs/>
        </w:rPr>
      </w:pPr>
      <w:r w:rsidRPr="00F45EA0">
        <w:rPr>
          <w:b/>
        </w:rPr>
        <w:t>Noted:</w:t>
      </w:r>
      <w:r>
        <w:rPr>
          <w:bCs/>
        </w:rPr>
        <w:t xml:space="preserve"> Please provide all author email for ORCID authorization request for authorship.</w:t>
      </w:r>
    </w:p>
    <w:p w14:paraId="2BE5E78D" w14:textId="77777777" w:rsidR="00B828B8" w:rsidRDefault="00B828B8" w:rsidP="00B828B8">
      <w:pPr>
        <w:rPr>
          <w:bCs/>
        </w:rPr>
      </w:pPr>
    </w:p>
    <w:p w14:paraId="2DF0C432" w14:textId="77777777" w:rsidR="00B828B8" w:rsidRDefault="00B828B8" w:rsidP="00B828B8">
      <w:r w:rsidRPr="00ED4849">
        <w:rPr>
          <w:b/>
        </w:rPr>
        <w:t>1.</w:t>
      </w:r>
      <w:r>
        <w:rPr>
          <w:bCs/>
        </w:rPr>
        <w:t xml:space="preserve"> </w:t>
      </w:r>
      <w:r w:rsidRPr="000479F9">
        <w:rPr>
          <w:b/>
          <w:bCs/>
        </w:rPr>
        <w:t>(Corresponding author)</w:t>
      </w:r>
      <w:r>
        <w:rPr>
          <w:b/>
          <w:bCs/>
        </w:rPr>
        <w:t xml:space="preserve"> </w:t>
      </w:r>
      <w:r w:rsidRPr="00ED4849">
        <w:t>mean the person whom the IJIER will contact. By default, the paper submitter is the Corresponding author. If you are the submitter but not Corresponding author. We can change the Corresponding author as submitter instruction. After change the Corresponding author only will get the emails for next stage guidelines.</w:t>
      </w:r>
    </w:p>
    <w:p w14:paraId="08A37FF1" w14:textId="77777777" w:rsidR="00B828B8" w:rsidRDefault="00B828B8" w:rsidP="00B828B8"/>
    <w:p w14:paraId="037008DC" w14:textId="77777777" w:rsidR="00B828B8" w:rsidRPr="00ED4849" w:rsidRDefault="00B828B8" w:rsidP="00B828B8">
      <w:pPr>
        <w:rPr>
          <w:b/>
          <w:bCs/>
        </w:rPr>
      </w:pPr>
      <w:r w:rsidRPr="00ED4849">
        <w:rPr>
          <w:b/>
          <w:bCs/>
        </w:rPr>
        <w:t>2. (Author Details on Paper and Website)</w:t>
      </w:r>
      <w:r>
        <w:rPr>
          <w:b/>
          <w:bCs/>
        </w:rPr>
        <w:t xml:space="preserve"> </w:t>
      </w:r>
      <w:r>
        <w:rPr>
          <w:bCs/>
        </w:rPr>
        <w:t xml:space="preserve">We will keep only those details shown above. We will remove other details is author submitted more than this like (Phone Number, Previous Educational details, Physical Address). Please do fill author details correctly. </w:t>
      </w:r>
    </w:p>
    <w:p w14:paraId="7C109E42" w14:textId="77777777" w:rsidR="00B828B8" w:rsidRDefault="00B828B8" w:rsidP="00B828B8">
      <w:pPr>
        <w:rPr>
          <w:bCs/>
        </w:rPr>
      </w:pPr>
    </w:p>
    <w:p w14:paraId="24944EFA" w14:textId="77777777" w:rsidR="00B828B8" w:rsidRDefault="00B828B8" w:rsidP="00B828B8">
      <w:pPr>
        <w:rPr>
          <w:bCs/>
        </w:rPr>
      </w:pPr>
      <w:r>
        <w:rPr>
          <w:bCs/>
        </w:rPr>
        <w:t xml:space="preserve">Please don’t include lots of Author Details keep it simple and minimal. </w:t>
      </w:r>
    </w:p>
    <w:p w14:paraId="68A6902E" w14:textId="77777777" w:rsidR="00B828B8" w:rsidRDefault="00B828B8" w:rsidP="00B828B8">
      <w:pPr>
        <w:ind w:firstLineChars="200" w:firstLine="480"/>
        <w:jc w:val="center"/>
        <w:rPr>
          <w:bCs/>
        </w:rPr>
      </w:pPr>
    </w:p>
    <w:p w14:paraId="58F619DD" w14:textId="77777777" w:rsidR="00B828B8" w:rsidRDefault="00B828B8" w:rsidP="00B828B8">
      <w:pPr>
        <w:ind w:firstLineChars="200" w:firstLine="480"/>
        <w:jc w:val="center"/>
        <w:rPr>
          <w:bCs/>
        </w:rPr>
      </w:pPr>
      <w:r>
        <w:rPr>
          <w:bCs/>
        </w:rPr>
        <w:t>Upload this paper as Supplementary File. If you use Online Submission</w:t>
      </w:r>
    </w:p>
    <w:p w14:paraId="744B155D" w14:textId="096E30CF" w:rsidR="00B828B8" w:rsidRPr="00385563" w:rsidRDefault="00B828B8" w:rsidP="00B828B8">
      <w:pPr>
        <w:jc w:val="center"/>
      </w:pPr>
      <w:r>
        <w:rPr>
          <w:bCs/>
        </w:rPr>
        <w:t xml:space="preserve">Or send the file to this Email: - </w:t>
      </w:r>
      <w:hyperlink r:id="rId10" w:history="1">
        <w:r w:rsidRPr="00EF37EC">
          <w:rPr>
            <w:rStyle w:val="Hyperlink"/>
          </w:rPr>
          <w:t>ij</w:t>
        </w:r>
        <w:r w:rsidRPr="00EF37EC">
          <w:rPr>
            <w:rStyle w:val="Hyperlink"/>
          </w:rPr>
          <w:t>bm</w:t>
        </w:r>
        <w:r w:rsidRPr="00EF37EC">
          <w:rPr>
            <w:rStyle w:val="Hyperlink"/>
          </w:rPr>
          <w:t>@scholarsjournal.net</w:t>
        </w:r>
      </w:hyperlink>
    </w:p>
    <w:p w14:paraId="7F7F8811" w14:textId="77777777" w:rsidR="00B828B8" w:rsidRPr="00F45EA0" w:rsidRDefault="00B828B8" w:rsidP="00B828B8"/>
    <w:p w14:paraId="182E42D8" w14:textId="56A26B07" w:rsidR="00A415F4" w:rsidRPr="00B828B8" w:rsidRDefault="00A415F4" w:rsidP="00B828B8"/>
    <w:sectPr w:rsidR="00A415F4" w:rsidRPr="00B828B8" w:rsidSect="00FF4015">
      <w:headerReference w:type="even" r:id="rId11"/>
      <w:headerReference w:type="default" r:id="rId12"/>
      <w:footerReference w:type="even" r:id="rId13"/>
      <w:footerReference w:type="default" r:id="rId14"/>
      <w:headerReference w:type="first" r:id="rId15"/>
      <w:footerReference w:type="first" r:id="rId16"/>
      <w:pgSz w:w="11906" w:h="16838" w:code="9"/>
      <w:pgMar w:top="1418" w:right="720" w:bottom="1134" w:left="720" w:header="454" w:footer="454" w:gutter="0"/>
      <w:cols w:space="425"/>
      <w:titlePg/>
      <w:docGrid w:type="lines" w:linePitch="326"/>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4AAA9" w14:textId="77777777" w:rsidR="00883CBF" w:rsidRDefault="00883CBF">
      <w:r>
        <w:separator/>
      </w:r>
    </w:p>
  </w:endnote>
  <w:endnote w:type="continuationSeparator" w:id="0">
    <w:p w14:paraId="3700ADDA" w14:textId="77777777" w:rsidR="00883CBF" w:rsidRDefault="00883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0BF56" w14:textId="19CD7173" w:rsidR="00DA326E" w:rsidRPr="002A1D00" w:rsidRDefault="002A1D00" w:rsidP="00F84AF0">
    <w:pPr>
      <w:widowControl/>
      <w:tabs>
        <w:tab w:val="center" w:pos="4320"/>
        <w:tab w:val="right" w:pos="8640"/>
      </w:tabs>
      <w:jc w:val="right"/>
      <w:rPr>
        <w:rFonts w:ascii="Calibri" w:eastAsia="Times New Roman" w:hAnsi="Calibri"/>
        <w:kern w:val="0"/>
        <w:sz w:val="16"/>
        <w:szCs w:val="18"/>
        <w:lang w:eastAsia="en-US"/>
      </w:rPr>
    </w:pPr>
    <w:r w:rsidRPr="002A1D00">
      <w:rPr>
        <w:rFonts w:ascii="Calibri" w:eastAsia="Calibri" w:hAnsi="Calibri"/>
        <w:kern w:val="0"/>
        <w:sz w:val="22"/>
        <w:szCs w:val="20"/>
        <w:lang w:val="en-IN" w:eastAsia="en-US"/>
      </w:rPr>
      <w:t xml:space="preserve">pg. </w:t>
    </w:r>
    <w:r w:rsidRPr="002A1D00">
      <w:rPr>
        <w:rFonts w:ascii="Calibri" w:eastAsia="Calibri" w:hAnsi="Calibri"/>
        <w:kern w:val="0"/>
        <w:sz w:val="22"/>
        <w:szCs w:val="20"/>
        <w:lang w:val="en-IN" w:eastAsia="en-US"/>
      </w:rPr>
      <w:fldChar w:fldCharType="begin"/>
    </w:r>
    <w:r w:rsidRPr="002A1D00">
      <w:rPr>
        <w:rFonts w:ascii="Calibri" w:eastAsia="Calibri" w:hAnsi="Calibri"/>
        <w:kern w:val="0"/>
        <w:sz w:val="22"/>
        <w:szCs w:val="20"/>
        <w:lang w:val="en-IN" w:eastAsia="en-US"/>
      </w:rPr>
      <w:instrText xml:space="preserve"> PAGE  \* Arabic </w:instrText>
    </w:r>
    <w:r w:rsidRPr="002A1D00">
      <w:rPr>
        <w:rFonts w:ascii="Calibri" w:eastAsia="Calibri" w:hAnsi="Calibri"/>
        <w:kern w:val="0"/>
        <w:sz w:val="22"/>
        <w:szCs w:val="20"/>
        <w:lang w:val="en-IN" w:eastAsia="en-US"/>
      </w:rPr>
      <w:fldChar w:fldCharType="separate"/>
    </w:r>
    <w:r w:rsidR="00327FA8">
      <w:rPr>
        <w:rFonts w:ascii="Calibri" w:eastAsia="Calibri" w:hAnsi="Calibri"/>
        <w:noProof/>
        <w:kern w:val="0"/>
        <w:sz w:val="22"/>
        <w:szCs w:val="20"/>
        <w:lang w:val="en-IN" w:eastAsia="en-US"/>
      </w:rPr>
      <w:t>2</w:t>
    </w:r>
    <w:r w:rsidRPr="002A1D00">
      <w:rPr>
        <w:rFonts w:ascii="Calibri" w:eastAsia="Calibri" w:hAnsi="Calibri"/>
        <w:kern w:val="0"/>
        <w:sz w:val="22"/>
        <w:szCs w:val="20"/>
        <w:lang w:val="en-IN"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8B475" w14:textId="5E4BD81A" w:rsidR="00094072" w:rsidRPr="00EA03E3" w:rsidRDefault="00000000" w:rsidP="00A42023">
    <w:pPr>
      <w:widowControl/>
      <w:tabs>
        <w:tab w:val="center" w:pos="4945"/>
      </w:tabs>
      <w:jc w:val="center"/>
      <w:rPr>
        <w:rFonts w:ascii="Calibri" w:eastAsia="Calibri" w:hAnsi="Calibri"/>
        <w:i/>
        <w:kern w:val="0"/>
        <w:sz w:val="22"/>
        <w:szCs w:val="22"/>
        <w:lang w:val="en-IN" w:eastAsia="en-US"/>
      </w:rPr>
    </w:pPr>
    <w:hyperlink r:id="rId1" w:history="1">
      <w:r w:rsidR="007F6517">
        <w:rPr>
          <w:rStyle w:val="Hyperlink"/>
          <w:rFonts w:ascii="Calibri" w:eastAsia="Calibri" w:hAnsi="Calibri"/>
          <w:i/>
          <w:kern w:val="0"/>
          <w:sz w:val="22"/>
          <w:szCs w:val="22"/>
          <w:lang w:eastAsia="en-US"/>
        </w:rPr>
        <w:t>International Journal of Business and Management</w:t>
      </w:r>
    </w:hyperlink>
    <w:r w:rsidR="00A42023" w:rsidRPr="00EA03E3">
      <w:rPr>
        <w:rFonts w:ascii="Calibri" w:eastAsia="Calibri" w:hAnsi="Calibri"/>
        <w:i/>
        <w:kern w:val="0"/>
        <w:sz w:val="22"/>
        <w:szCs w:val="22"/>
        <w:lang w:eastAsia="en-US"/>
      </w:rPr>
      <w:t xml:space="preserve"> </w:t>
    </w:r>
    <w:r w:rsidR="0022690A" w:rsidRPr="0022690A">
      <w:rPr>
        <w:rFonts w:asciiTheme="minorHAnsi" w:eastAsia="Calibri" w:hAnsiTheme="minorHAnsi" w:cstheme="minorHAnsi"/>
        <w:i/>
        <w:kern w:val="0"/>
        <w:sz w:val="22"/>
        <w:szCs w:val="22"/>
        <w:lang w:val="en-IN" w:eastAsia="en-US"/>
      </w:rPr>
      <w:t xml:space="preserve">Vol. 1 No. </w:t>
    </w:r>
    <w:r w:rsidR="0022690A">
      <w:rPr>
        <w:rFonts w:asciiTheme="minorHAnsi" w:eastAsia="Calibri" w:hAnsiTheme="minorHAnsi" w:cstheme="minorHAnsi"/>
        <w:i/>
        <w:kern w:val="0"/>
        <w:sz w:val="22"/>
        <w:szCs w:val="22"/>
        <w:lang w:val="en-IN" w:eastAsia="en-US"/>
      </w:rPr>
      <w:t>X</w:t>
    </w:r>
    <w:r w:rsidR="0022690A" w:rsidRPr="0022690A">
      <w:rPr>
        <w:rFonts w:asciiTheme="minorHAnsi" w:eastAsia="Calibri" w:hAnsiTheme="minorHAnsi" w:cstheme="minorHAnsi"/>
        <w:i/>
        <w:kern w:val="0"/>
        <w:sz w:val="22"/>
        <w:szCs w:val="22"/>
        <w:lang w:val="en-IN" w:eastAsia="en-US"/>
      </w:rPr>
      <w:t xml:space="preserve"> (20</w:t>
    </w:r>
    <w:r w:rsidR="0022690A">
      <w:rPr>
        <w:rFonts w:asciiTheme="minorHAnsi" w:eastAsia="Calibri" w:hAnsiTheme="minorHAnsi" w:cstheme="minorHAnsi"/>
        <w:i/>
        <w:kern w:val="0"/>
        <w:sz w:val="22"/>
        <w:szCs w:val="22"/>
        <w:lang w:val="en-IN" w:eastAsia="en-US"/>
      </w:rPr>
      <w:t>2</w:t>
    </w:r>
    <w:r w:rsidR="000F74B8">
      <w:rPr>
        <w:rFonts w:asciiTheme="minorHAnsi" w:eastAsia="Calibri" w:hAnsiTheme="minorHAnsi" w:cstheme="minorHAnsi"/>
        <w:i/>
        <w:kern w:val="0"/>
        <w:sz w:val="22"/>
        <w:szCs w:val="22"/>
        <w:lang w:val="en-IN" w:eastAsia="en-US"/>
      </w:rPr>
      <w:t>3</w:t>
    </w:r>
    <w:r w:rsidR="0022690A" w:rsidRPr="0022690A">
      <w:rPr>
        <w:rFonts w:asciiTheme="minorHAnsi" w:eastAsia="Calibri" w:hAnsiTheme="minorHAnsi" w:cstheme="minorHAnsi"/>
        <w:i/>
        <w:kern w:val="0"/>
        <w:sz w:val="22"/>
        <w:szCs w:val="22"/>
        <w:lang w:val="en-IN" w:eastAsia="en-US"/>
      </w:rPr>
      <w:t>)</w:t>
    </w:r>
    <w:r w:rsidR="00A42023" w:rsidRPr="00EA03E3">
      <w:rPr>
        <w:rFonts w:ascii="Calibri" w:eastAsia="Calibri" w:hAnsi="Calibri"/>
        <w:i/>
        <w:kern w:val="0"/>
        <w:sz w:val="22"/>
        <w:szCs w:val="22"/>
        <w:lang w:val="en-IN" w:eastAsia="en-US"/>
      </w:rPr>
      <w:t xml:space="preserve">, </w:t>
    </w:r>
    <w:r w:rsidR="00094072" w:rsidRPr="00EA03E3">
      <w:rPr>
        <w:rFonts w:ascii="Calibri" w:eastAsia="Calibri" w:hAnsi="Calibri"/>
        <w:kern w:val="0"/>
        <w:sz w:val="20"/>
        <w:szCs w:val="18"/>
        <w:lang w:val="en-IN" w:eastAsia="en-US"/>
      </w:rPr>
      <w:t xml:space="preserve">pg. </w:t>
    </w:r>
    <w:r w:rsidR="00094072" w:rsidRPr="00EA03E3">
      <w:rPr>
        <w:rFonts w:ascii="Calibri" w:eastAsia="Calibri" w:hAnsi="Calibri"/>
        <w:kern w:val="0"/>
        <w:sz w:val="20"/>
        <w:szCs w:val="18"/>
        <w:lang w:val="en-IN" w:eastAsia="en-US"/>
      </w:rPr>
      <w:fldChar w:fldCharType="begin"/>
    </w:r>
    <w:r w:rsidR="00094072" w:rsidRPr="00EA03E3">
      <w:rPr>
        <w:rFonts w:ascii="Calibri" w:eastAsia="Calibri" w:hAnsi="Calibri"/>
        <w:kern w:val="0"/>
        <w:sz w:val="20"/>
        <w:szCs w:val="18"/>
        <w:lang w:val="en-IN" w:eastAsia="en-US"/>
      </w:rPr>
      <w:instrText xml:space="preserve"> PAGE  \* Arabic </w:instrText>
    </w:r>
    <w:r w:rsidR="00094072" w:rsidRPr="00EA03E3">
      <w:rPr>
        <w:rFonts w:ascii="Calibri" w:eastAsia="Calibri" w:hAnsi="Calibri"/>
        <w:kern w:val="0"/>
        <w:sz w:val="20"/>
        <w:szCs w:val="18"/>
        <w:lang w:val="en-IN" w:eastAsia="en-US"/>
      </w:rPr>
      <w:fldChar w:fldCharType="separate"/>
    </w:r>
    <w:r w:rsidR="00C153ED" w:rsidRPr="00EA03E3">
      <w:rPr>
        <w:rFonts w:ascii="Calibri" w:eastAsia="Calibri" w:hAnsi="Calibri"/>
        <w:noProof/>
        <w:kern w:val="0"/>
        <w:sz w:val="20"/>
        <w:szCs w:val="18"/>
        <w:lang w:val="en-IN" w:eastAsia="en-US"/>
      </w:rPr>
      <w:t>1</w:t>
    </w:r>
    <w:r w:rsidR="00094072" w:rsidRPr="00EA03E3">
      <w:rPr>
        <w:rFonts w:ascii="Calibri" w:eastAsia="Calibri" w:hAnsi="Calibri"/>
        <w:kern w:val="0"/>
        <w:sz w:val="20"/>
        <w:szCs w:val="18"/>
        <w:lang w:val="en-IN" w:eastAsia="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72F5E" w14:textId="6B492E13" w:rsidR="00EA03E3" w:rsidRPr="002E2AD2" w:rsidRDefault="00000000" w:rsidP="00EA03E3">
    <w:pPr>
      <w:widowControl/>
      <w:tabs>
        <w:tab w:val="center" w:pos="4945"/>
      </w:tabs>
      <w:jc w:val="center"/>
      <w:rPr>
        <w:rFonts w:asciiTheme="minorHAnsi" w:eastAsia="Calibri" w:hAnsiTheme="minorHAnsi" w:cstheme="minorHAnsi"/>
        <w:i/>
        <w:kern w:val="0"/>
        <w:sz w:val="22"/>
        <w:szCs w:val="22"/>
        <w:lang w:val="en-IN" w:eastAsia="en-US"/>
      </w:rPr>
    </w:pPr>
    <w:hyperlink r:id="rId1" w:history="1">
      <w:r w:rsidR="007F6517">
        <w:rPr>
          <w:rStyle w:val="Hyperlink"/>
          <w:rFonts w:asciiTheme="minorHAnsi" w:eastAsia="Calibri" w:hAnsiTheme="minorHAnsi" w:cstheme="minorHAnsi"/>
          <w:i/>
          <w:kern w:val="0"/>
          <w:sz w:val="22"/>
          <w:szCs w:val="22"/>
          <w:lang w:eastAsia="en-US"/>
        </w:rPr>
        <w:t>International Journal of Business and Management</w:t>
      </w:r>
    </w:hyperlink>
    <w:r w:rsidR="00EA03E3" w:rsidRPr="002E2AD2">
      <w:rPr>
        <w:rFonts w:asciiTheme="minorHAnsi" w:eastAsia="Calibri" w:hAnsiTheme="minorHAnsi" w:cstheme="minorHAnsi"/>
        <w:i/>
        <w:kern w:val="0"/>
        <w:sz w:val="22"/>
        <w:szCs w:val="22"/>
        <w:lang w:eastAsia="en-US"/>
      </w:rPr>
      <w:t xml:space="preserve"> </w:t>
    </w:r>
    <w:r w:rsidR="0022690A" w:rsidRPr="0022690A">
      <w:rPr>
        <w:rFonts w:asciiTheme="minorHAnsi" w:eastAsia="Calibri" w:hAnsiTheme="minorHAnsi" w:cstheme="minorHAnsi"/>
        <w:i/>
        <w:kern w:val="0"/>
        <w:sz w:val="22"/>
        <w:szCs w:val="22"/>
        <w:lang w:val="en-IN" w:eastAsia="en-US"/>
      </w:rPr>
      <w:t xml:space="preserve">Vol. 1 No. </w:t>
    </w:r>
    <w:r w:rsidR="0022690A">
      <w:rPr>
        <w:rFonts w:asciiTheme="minorHAnsi" w:eastAsia="Calibri" w:hAnsiTheme="minorHAnsi" w:cstheme="minorHAnsi"/>
        <w:i/>
        <w:kern w:val="0"/>
        <w:sz w:val="22"/>
        <w:szCs w:val="22"/>
        <w:lang w:val="en-IN" w:eastAsia="en-US"/>
      </w:rPr>
      <w:t>X</w:t>
    </w:r>
    <w:r w:rsidR="0022690A" w:rsidRPr="0022690A">
      <w:rPr>
        <w:rFonts w:asciiTheme="minorHAnsi" w:eastAsia="Calibri" w:hAnsiTheme="minorHAnsi" w:cstheme="minorHAnsi"/>
        <w:i/>
        <w:kern w:val="0"/>
        <w:sz w:val="22"/>
        <w:szCs w:val="22"/>
        <w:lang w:val="en-IN" w:eastAsia="en-US"/>
      </w:rPr>
      <w:t xml:space="preserve"> (20</w:t>
    </w:r>
    <w:r w:rsidR="0022690A">
      <w:rPr>
        <w:rFonts w:asciiTheme="minorHAnsi" w:eastAsia="Calibri" w:hAnsiTheme="minorHAnsi" w:cstheme="minorHAnsi"/>
        <w:i/>
        <w:kern w:val="0"/>
        <w:sz w:val="22"/>
        <w:szCs w:val="22"/>
        <w:lang w:val="en-IN" w:eastAsia="en-US"/>
      </w:rPr>
      <w:t>2</w:t>
    </w:r>
    <w:r w:rsidR="000F74B8">
      <w:rPr>
        <w:rFonts w:asciiTheme="minorHAnsi" w:eastAsia="Calibri" w:hAnsiTheme="minorHAnsi" w:cstheme="minorHAnsi"/>
        <w:i/>
        <w:kern w:val="0"/>
        <w:sz w:val="22"/>
        <w:szCs w:val="22"/>
        <w:lang w:val="en-IN" w:eastAsia="en-US"/>
      </w:rPr>
      <w:t>3</w:t>
    </w:r>
    <w:r w:rsidR="0022690A" w:rsidRPr="0022690A">
      <w:rPr>
        <w:rFonts w:asciiTheme="minorHAnsi" w:eastAsia="Calibri" w:hAnsiTheme="minorHAnsi" w:cstheme="minorHAnsi"/>
        <w:i/>
        <w:kern w:val="0"/>
        <w:sz w:val="22"/>
        <w:szCs w:val="22"/>
        <w:lang w:val="en-IN" w:eastAsia="en-US"/>
      </w:rPr>
      <w:t>)</w:t>
    </w:r>
    <w:r w:rsidR="00EA03E3" w:rsidRPr="002E2AD2">
      <w:rPr>
        <w:rFonts w:asciiTheme="minorHAnsi" w:eastAsia="Calibri" w:hAnsiTheme="minorHAnsi" w:cstheme="minorHAnsi"/>
        <w:i/>
        <w:kern w:val="0"/>
        <w:sz w:val="22"/>
        <w:szCs w:val="22"/>
        <w:lang w:val="en-IN" w:eastAsia="en-US"/>
      </w:rPr>
      <w:t xml:space="preserve">, </w:t>
    </w:r>
    <w:r w:rsidR="00EA03E3" w:rsidRPr="002E2AD2">
      <w:rPr>
        <w:rFonts w:asciiTheme="minorHAnsi" w:eastAsia="Calibri" w:hAnsiTheme="minorHAnsi" w:cstheme="minorHAnsi"/>
        <w:kern w:val="0"/>
        <w:sz w:val="22"/>
        <w:szCs w:val="22"/>
        <w:lang w:val="en-IN" w:eastAsia="en-US"/>
      </w:rPr>
      <w:t xml:space="preserve">pg. </w:t>
    </w:r>
    <w:r w:rsidR="00EA03E3" w:rsidRPr="002E2AD2">
      <w:rPr>
        <w:rFonts w:asciiTheme="minorHAnsi" w:eastAsia="Calibri" w:hAnsiTheme="minorHAnsi" w:cstheme="minorHAnsi"/>
        <w:kern w:val="0"/>
        <w:sz w:val="22"/>
        <w:szCs w:val="22"/>
        <w:lang w:val="en-IN" w:eastAsia="en-US"/>
      </w:rPr>
      <w:fldChar w:fldCharType="begin"/>
    </w:r>
    <w:r w:rsidR="00EA03E3" w:rsidRPr="002E2AD2">
      <w:rPr>
        <w:rFonts w:asciiTheme="minorHAnsi" w:eastAsia="Calibri" w:hAnsiTheme="minorHAnsi" w:cstheme="minorHAnsi"/>
        <w:kern w:val="0"/>
        <w:sz w:val="22"/>
        <w:szCs w:val="22"/>
        <w:lang w:val="en-IN" w:eastAsia="en-US"/>
      </w:rPr>
      <w:instrText xml:space="preserve"> PAGE  \* Arabic </w:instrText>
    </w:r>
    <w:r w:rsidR="00EA03E3" w:rsidRPr="002E2AD2">
      <w:rPr>
        <w:rFonts w:asciiTheme="minorHAnsi" w:eastAsia="Calibri" w:hAnsiTheme="minorHAnsi" w:cstheme="minorHAnsi"/>
        <w:kern w:val="0"/>
        <w:sz w:val="22"/>
        <w:szCs w:val="22"/>
        <w:lang w:val="en-IN" w:eastAsia="en-US"/>
      </w:rPr>
      <w:fldChar w:fldCharType="separate"/>
    </w:r>
    <w:r w:rsidR="00EA03E3" w:rsidRPr="002E2AD2">
      <w:rPr>
        <w:rFonts w:asciiTheme="minorHAnsi" w:eastAsia="Calibri" w:hAnsiTheme="minorHAnsi" w:cstheme="minorHAnsi"/>
        <w:kern w:val="0"/>
        <w:sz w:val="22"/>
        <w:szCs w:val="22"/>
        <w:lang w:val="en-IN" w:eastAsia="en-US"/>
      </w:rPr>
      <w:t>2</w:t>
    </w:r>
    <w:r w:rsidR="00EA03E3" w:rsidRPr="002E2AD2">
      <w:rPr>
        <w:rFonts w:asciiTheme="minorHAnsi" w:eastAsia="Calibri" w:hAnsiTheme="minorHAnsi" w:cstheme="minorHAnsi"/>
        <w:kern w:val="0"/>
        <w:sz w:val="22"/>
        <w:szCs w:val="22"/>
        <w:lang w:val="en-IN"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DD5A5" w14:textId="77777777" w:rsidR="00883CBF" w:rsidRDefault="00883CBF">
      <w:r>
        <w:separator/>
      </w:r>
    </w:p>
  </w:footnote>
  <w:footnote w:type="continuationSeparator" w:id="0">
    <w:p w14:paraId="0014D3E5" w14:textId="77777777" w:rsidR="00883CBF" w:rsidRDefault="00883C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494D9" w14:textId="51C8A777" w:rsidR="00094072" w:rsidRPr="006E4472" w:rsidRDefault="006E4472" w:rsidP="00C9327D">
    <w:pPr>
      <w:widowControl/>
      <w:tabs>
        <w:tab w:val="center" w:pos="4320"/>
        <w:tab w:val="right" w:pos="8640"/>
      </w:tabs>
      <w:jc w:val="left"/>
      <w:rPr>
        <w:rFonts w:ascii="Calibri" w:eastAsia="Calibri" w:hAnsi="Calibri"/>
        <w:i/>
        <w:kern w:val="0"/>
        <w:sz w:val="23"/>
        <w:szCs w:val="23"/>
        <w:lang w:eastAsia="en-US"/>
      </w:rPr>
    </w:pPr>
    <w:r w:rsidRPr="0072554A">
      <w:rPr>
        <w:rFonts w:ascii="Calibri" w:eastAsia="Calibri" w:hAnsi="Calibri"/>
        <w:i/>
        <w:kern w:val="0"/>
        <w:sz w:val="23"/>
        <w:szCs w:val="23"/>
        <w:u w:val="single" w:color="00B0F0"/>
        <w:lang w:eastAsia="en-US"/>
      </w:rPr>
      <w:t>International Journal for Innovation Education and Research</w:t>
    </w:r>
    <w:r w:rsidR="00D640CD" w:rsidRPr="006E4472">
      <w:rPr>
        <w:rFonts w:ascii="Calibri" w:eastAsia="Calibri" w:hAnsi="Calibri"/>
        <w:i/>
        <w:kern w:val="0"/>
        <w:sz w:val="23"/>
        <w:szCs w:val="23"/>
        <w:lang w:eastAsia="en-US"/>
      </w:rPr>
      <w:tab/>
    </w:r>
    <w:r w:rsidR="00E31339">
      <w:rPr>
        <w:rFonts w:ascii="Calibri" w:eastAsia="Calibri" w:hAnsi="Calibri"/>
        <w:i/>
        <w:kern w:val="0"/>
        <w:sz w:val="23"/>
        <w:szCs w:val="23"/>
        <w:lang w:eastAsia="en-US"/>
      </w:rPr>
      <w:t xml:space="preserve">     </w:t>
    </w:r>
    <w:r w:rsidR="00D424F0" w:rsidRPr="006E4472">
      <w:rPr>
        <w:rFonts w:ascii="Calibri" w:eastAsia="Calibri" w:hAnsi="Calibri"/>
        <w:i/>
        <w:kern w:val="0"/>
        <w:sz w:val="23"/>
        <w:szCs w:val="23"/>
        <w:lang w:eastAsia="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7B11" w14:textId="0C87FC57" w:rsidR="00F50559" w:rsidRPr="00A42023" w:rsidRDefault="00000000" w:rsidP="005F457A">
    <w:pPr>
      <w:pStyle w:val="Heading4"/>
    </w:pPr>
    <w:sdt>
      <w:sdtPr>
        <w:alias w:val="Title"/>
        <w:tag w:val=""/>
        <w:id w:val="632217207"/>
        <w:placeholder>
          <w:docPart w:val="99F890390A7B46C08DB757E67DAEB790"/>
        </w:placeholder>
        <w:dataBinding w:prefixMappings="xmlns:ns0='http://purl.org/dc/elements/1.1/' xmlns:ns1='http://schemas.openxmlformats.org/package/2006/metadata/core-properties' " w:xpath="/ns1:coreProperties[1]/ns0:title[1]" w:storeItemID="{6C3C8BC8-F283-45AE-878A-BAB7291924A1}"/>
        <w:text/>
      </w:sdtPr>
      <w:sdtContent>
        <w:r w:rsidR="00EA03E3" w:rsidRPr="005F457A">
          <w:t>Template-Paper-IJIER</w:t>
        </w:r>
      </w:sdtContent>
    </w:sdt>
    <w:r w:rsidR="00EA03E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BA6DF" w14:textId="5898D2A4" w:rsidR="006245EE" w:rsidRPr="000F25F7" w:rsidRDefault="007F6517" w:rsidP="004E348B">
    <w:pPr>
      <w:spacing w:after="160" w:line="259" w:lineRule="auto"/>
      <w:jc w:val="right"/>
      <w:rPr>
        <w:rFonts w:eastAsia="Times New Roman"/>
        <w:i/>
        <w:color w:val="808080"/>
        <w:sz w:val="22"/>
        <w:szCs w:val="22"/>
      </w:rPr>
    </w:pPr>
    <w:r>
      <w:rPr>
        <w:noProof/>
      </w:rPr>
      <w:drawing>
        <wp:anchor distT="0" distB="0" distL="114300" distR="114300" simplePos="0" relativeHeight="251658240" behindDoc="0" locked="0" layoutInCell="1" allowOverlap="1" wp14:anchorId="696889FE" wp14:editId="15D49763">
          <wp:simplePos x="0" y="0"/>
          <wp:positionH relativeFrom="margin">
            <wp:posOffset>0</wp:posOffset>
          </wp:positionH>
          <wp:positionV relativeFrom="topMargin">
            <wp:posOffset>50800</wp:posOffset>
          </wp:positionV>
          <wp:extent cx="831850" cy="831850"/>
          <wp:effectExtent l="0" t="0" r="6350" b="6350"/>
          <wp:wrapThrough wrapText="bothSides">
            <wp:wrapPolygon edited="0">
              <wp:start x="6431" y="495"/>
              <wp:lineTo x="3957" y="2968"/>
              <wp:lineTo x="0" y="7915"/>
              <wp:lineTo x="0" y="10882"/>
              <wp:lineTo x="1484" y="17313"/>
              <wp:lineTo x="7420" y="21270"/>
              <wp:lineTo x="13850" y="21270"/>
              <wp:lineTo x="19786" y="17313"/>
              <wp:lineTo x="21270" y="10882"/>
              <wp:lineTo x="21270" y="7915"/>
              <wp:lineTo x="17808" y="3463"/>
              <wp:lineTo x="14840" y="495"/>
              <wp:lineTo x="6431" y="495"/>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831850" cy="831850"/>
                  </a:xfrm>
                  <a:prstGeom prst="rect">
                    <a:avLst/>
                  </a:prstGeom>
                </pic:spPr>
              </pic:pic>
            </a:graphicData>
          </a:graphic>
          <wp14:sizeRelH relativeFrom="margin">
            <wp14:pctWidth>0</wp14:pctWidth>
          </wp14:sizeRelH>
          <wp14:sizeRelV relativeFrom="margin">
            <wp14:pctHeight>0</wp14:pctHeight>
          </wp14:sizeRelV>
        </wp:anchor>
      </w:drawing>
    </w:r>
    <w:r w:rsidR="00761353">
      <w:t xml:space="preserve">Journal </w:t>
    </w:r>
    <w:r w:rsidR="00DF3C17">
      <w:t>URL</w:t>
    </w:r>
    <w:r w:rsidR="00761353">
      <w:t xml:space="preserve">: </w:t>
    </w:r>
    <w:hyperlink r:id="rId2" w:history="1">
      <w:r>
        <w:rPr>
          <w:rStyle w:val="Hyperlink"/>
          <w:i/>
          <w:iCs/>
          <w:sz w:val="22"/>
          <w:szCs w:val="22"/>
        </w:rPr>
        <w:t>https://scholarsjournal.net/index.php/ijbm</w:t>
      </w:r>
    </w:hyperlink>
  </w:p>
  <w:p w14:paraId="074E82B4" w14:textId="290864EE" w:rsidR="000F25F7" w:rsidRPr="000F74B8" w:rsidRDefault="000F25F7" w:rsidP="004E348B">
    <w:pPr>
      <w:jc w:val="right"/>
      <w:rPr>
        <w:sz w:val="20"/>
        <w:szCs w:val="20"/>
        <w:lang w:val="pt-BR"/>
      </w:rPr>
    </w:pPr>
    <w:r w:rsidRPr="000F74B8">
      <w:rPr>
        <w:sz w:val="20"/>
        <w:szCs w:val="20"/>
        <w:lang w:val="pt-BR"/>
      </w:rPr>
      <w:t xml:space="preserve">DOI: </w:t>
    </w:r>
    <w:r w:rsidR="0020499C" w:rsidRPr="000F74B8">
      <w:rPr>
        <w:sz w:val="20"/>
        <w:szCs w:val="20"/>
        <w:lang w:val="pt-BR"/>
      </w:rPr>
      <w:t>https://doi.org/10.31686/ij</w:t>
    </w:r>
    <w:r w:rsidR="007F6517">
      <w:rPr>
        <w:sz w:val="20"/>
        <w:szCs w:val="20"/>
        <w:lang w:val="pt-BR"/>
      </w:rPr>
      <w:t>bm</w:t>
    </w:r>
    <w:r w:rsidR="0020499C" w:rsidRPr="000F74B8">
      <w:rPr>
        <w:sz w:val="20"/>
        <w:szCs w:val="20"/>
        <w:lang w:val="pt-BR"/>
      </w:rPr>
      <w:t>.vo</w:t>
    </w:r>
    <w:r w:rsidR="00B5420C" w:rsidRPr="000F74B8">
      <w:rPr>
        <w:sz w:val="20"/>
        <w:szCs w:val="20"/>
        <w:lang w:val="pt-BR"/>
      </w:rPr>
      <w:t>l</w:t>
    </w:r>
    <w:r w:rsidR="00551EB9" w:rsidRPr="000F74B8">
      <w:rPr>
        <w:sz w:val="20"/>
        <w:szCs w:val="20"/>
        <w:lang w:val="pt-BR"/>
      </w:rPr>
      <w:t>1</w:t>
    </w:r>
    <w:r w:rsidR="0020499C" w:rsidRPr="000F74B8">
      <w:rPr>
        <w:sz w:val="20"/>
        <w:szCs w:val="20"/>
        <w:lang w:val="pt-BR"/>
      </w:rPr>
      <w:t>.iss</w:t>
    </w:r>
    <w:r w:rsidR="00B5420C" w:rsidRPr="000F74B8">
      <w:rPr>
        <w:sz w:val="20"/>
        <w:szCs w:val="20"/>
        <w:lang w:val="pt-BR"/>
      </w:rPr>
      <w:t>X</w:t>
    </w:r>
    <w:r w:rsidR="0020499C" w:rsidRPr="000F74B8">
      <w:rPr>
        <w:sz w:val="20"/>
        <w:szCs w:val="20"/>
        <w:lang w:val="pt-BR"/>
      </w:rPr>
      <w:t>.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26A6D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64B9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AE235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AAEED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18F0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E98344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5817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1260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98E9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F6AE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3A4CC7"/>
    <w:multiLevelType w:val="hybridMultilevel"/>
    <w:tmpl w:val="4A2A8ADE"/>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11B45F89"/>
    <w:multiLevelType w:val="multilevel"/>
    <w:tmpl w:val="0C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4340A01"/>
    <w:multiLevelType w:val="hybridMultilevel"/>
    <w:tmpl w:val="F83E254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3" w15:restartNumberingAfterBreak="0">
    <w:nsid w:val="36243E12"/>
    <w:multiLevelType w:val="hybridMultilevel"/>
    <w:tmpl w:val="EB166912"/>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461770481">
    <w:abstractNumId w:val="11"/>
  </w:num>
  <w:num w:numId="2" w16cid:durableId="2076271788">
    <w:abstractNumId w:val="9"/>
  </w:num>
  <w:num w:numId="3" w16cid:durableId="996886253">
    <w:abstractNumId w:val="7"/>
  </w:num>
  <w:num w:numId="4" w16cid:durableId="1269508111">
    <w:abstractNumId w:val="6"/>
  </w:num>
  <w:num w:numId="5" w16cid:durableId="937567014">
    <w:abstractNumId w:val="5"/>
  </w:num>
  <w:num w:numId="6" w16cid:durableId="727074639">
    <w:abstractNumId w:val="4"/>
  </w:num>
  <w:num w:numId="7" w16cid:durableId="1100569736">
    <w:abstractNumId w:val="8"/>
  </w:num>
  <w:num w:numId="8" w16cid:durableId="1956978817">
    <w:abstractNumId w:val="3"/>
  </w:num>
  <w:num w:numId="9" w16cid:durableId="1502161313">
    <w:abstractNumId w:val="2"/>
  </w:num>
  <w:num w:numId="10" w16cid:durableId="52429123">
    <w:abstractNumId w:val="1"/>
  </w:num>
  <w:num w:numId="11" w16cid:durableId="167915863">
    <w:abstractNumId w:val="0"/>
  </w:num>
  <w:num w:numId="12" w16cid:durableId="2060547725">
    <w:abstractNumId w:val="12"/>
  </w:num>
  <w:num w:numId="13" w16cid:durableId="2034190070">
    <w:abstractNumId w:val="10"/>
  </w:num>
  <w:num w:numId="14" w16cid:durableId="1679837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gutterAtTop/>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DYzMjUwNLEwtTBT0lEKTi0uzszPAykwMqsFAB4MoyYtAAAA"/>
  </w:docVars>
  <w:rsids>
    <w:rsidRoot w:val="00050393"/>
    <w:rsid w:val="000134A9"/>
    <w:rsid w:val="00043893"/>
    <w:rsid w:val="00045936"/>
    <w:rsid w:val="00050393"/>
    <w:rsid w:val="00051CBD"/>
    <w:rsid w:val="000565BA"/>
    <w:rsid w:val="0005722D"/>
    <w:rsid w:val="0006581F"/>
    <w:rsid w:val="00074504"/>
    <w:rsid w:val="00084CDA"/>
    <w:rsid w:val="00094072"/>
    <w:rsid w:val="000A22C4"/>
    <w:rsid w:val="000A6671"/>
    <w:rsid w:val="000C251E"/>
    <w:rsid w:val="000D2063"/>
    <w:rsid w:val="000D4FB4"/>
    <w:rsid w:val="000D6DB3"/>
    <w:rsid w:val="000D7FDD"/>
    <w:rsid w:val="000E281B"/>
    <w:rsid w:val="000E776F"/>
    <w:rsid w:val="000F25F7"/>
    <w:rsid w:val="000F74B8"/>
    <w:rsid w:val="001133CB"/>
    <w:rsid w:val="001134C7"/>
    <w:rsid w:val="00122880"/>
    <w:rsid w:val="001235D1"/>
    <w:rsid w:val="001247EB"/>
    <w:rsid w:val="00136A52"/>
    <w:rsid w:val="00166661"/>
    <w:rsid w:val="00170560"/>
    <w:rsid w:val="00172558"/>
    <w:rsid w:val="00175842"/>
    <w:rsid w:val="001904DC"/>
    <w:rsid w:val="0019418F"/>
    <w:rsid w:val="001A4307"/>
    <w:rsid w:val="001C1734"/>
    <w:rsid w:val="001D3B62"/>
    <w:rsid w:val="001D7BED"/>
    <w:rsid w:val="001E05EF"/>
    <w:rsid w:val="001E2A72"/>
    <w:rsid w:val="001E2D28"/>
    <w:rsid w:val="001F2907"/>
    <w:rsid w:val="001F30AF"/>
    <w:rsid w:val="001F3156"/>
    <w:rsid w:val="00200AD4"/>
    <w:rsid w:val="0020499C"/>
    <w:rsid w:val="00225377"/>
    <w:rsid w:val="00225442"/>
    <w:rsid w:val="0022690A"/>
    <w:rsid w:val="00227C39"/>
    <w:rsid w:val="0023377B"/>
    <w:rsid w:val="00234A12"/>
    <w:rsid w:val="00234AF7"/>
    <w:rsid w:val="00236DC3"/>
    <w:rsid w:val="00244B77"/>
    <w:rsid w:val="002454FA"/>
    <w:rsid w:val="0024691D"/>
    <w:rsid w:val="0024755F"/>
    <w:rsid w:val="0025052F"/>
    <w:rsid w:val="0025472B"/>
    <w:rsid w:val="002605F8"/>
    <w:rsid w:val="002613EA"/>
    <w:rsid w:val="002619AD"/>
    <w:rsid w:val="002808F5"/>
    <w:rsid w:val="00284E6B"/>
    <w:rsid w:val="002A1D00"/>
    <w:rsid w:val="002A4BF5"/>
    <w:rsid w:val="002C11F4"/>
    <w:rsid w:val="002C74D4"/>
    <w:rsid w:val="002E1188"/>
    <w:rsid w:val="002E2AD2"/>
    <w:rsid w:val="002E48CB"/>
    <w:rsid w:val="002F0D5C"/>
    <w:rsid w:val="00312BC5"/>
    <w:rsid w:val="003138C5"/>
    <w:rsid w:val="0032110C"/>
    <w:rsid w:val="00327FA8"/>
    <w:rsid w:val="00331B6A"/>
    <w:rsid w:val="00346F69"/>
    <w:rsid w:val="00350664"/>
    <w:rsid w:val="00373D13"/>
    <w:rsid w:val="00375256"/>
    <w:rsid w:val="0039126D"/>
    <w:rsid w:val="00394F0B"/>
    <w:rsid w:val="00397BB3"/>
    <w:rsid w:val="00397E9A"/>
    <w:rsid w:val="003A6523"/>
    <w:rsid w:val="003A7174"/>
    <w:rsid w:val="003A7B95"/>
    <w:rsid w:val="003C2CF2"/>
    <w:rsid w:val="003C6173"/>
    <w:rsid w:val="003E3A4D"/>
    <w:rsid w:val="003E3E8A"/>
    <w:rsid w:val="003E72EF"/>
    <w:rsid w:val="003F1C5F"/>
    <w:rsid w:val="003F2C77"/>
    <w:rsid w:val="003F450B"/>
    <w:rsid w:val="003F5878"/>
    <w:rsid w:val="00403363"/>
    <w:rsid w:val="00404987"/>
    <w:rsid w:val="00406164"/>
    <w:rsid w:val="00421D09"/>
    <w:rsid w:val="0042445B"/>
    <w:rsid w:val="0044416C"/>
    <w:rsid w:val="00446FC8"/>
    <w:rsid w:val="004537C1"/>
    <w:rsid w:val="00455DB0"/>
    <w:rsid w:val="004575A3"/>
    <w:rsid w:val="00457DB9"/>
    <w:rsid w:val="004702CC"/>
    <w:rsid w:val="00483CDA"/>
    <w:rsid w:val="0048691C"/>
    <w:rsid w:val="004D0F5F"/>
    <w:rsid w:val="004D62F6"/>
    <w:rsid w:val="004E348B"/>
    <w:rsid w:val="004E55DF"/>
    <w:rsid w:val="004F0013"/>
    <w:rsid w:val="00507142"/>
    <w:rsid w:val="00533C21"/>
    <w:rsid w:val="00542DC2"/>
    <w:rsid w:val="0054554F"/>
    <w:rsid w:val="00551EB9"/>
    <w:rsid w:val="005609EB"/>
    <w:rsid w:val="00565302"/>
    <w:rsid w:val="00565CE0"/>
    <w:rsid w:val="00576AE9"/>
    <w:rsid w:val="005A3B53"/>
    <w:rsid w:val="005B06EA"/>
    <w:rsid w:val="005C10D1"/>
    <w:rsid w:val="005C20D1"/>
    <w:rsid w:val="005C3528"/>
    <w:rsid w:val="005C63D5"/>
    <w:rsid w:val="005E2E9B"/>
    <w:rsid w:val="005F0521"/>
    <w:rsid w:val="005F08EC"/>
    <w:rsid w:val="005F32A0"/>
    <w:rsid w:val="005F457A"/>
    <w:rsid w:val="00605FF4"/>
    <w:rsid w:val="006147FD"/>
    <w:rsid w:val="00614EB3"/>
    <w:rsid w:val="00620722"/>
    <w:rsid w:val="00621ED7"/>
    <w:rsid w:val="006245EE"/>
    <w:rsid w:val="006343CC"/>
    <w:rsid w:val="00634C07"/>
    <w:rsid w:val="00647B2E"/>
    <w:rsid w:val="006A5CB0"/>
    <w:rsid w:val="006A732B"/>
    <w:rsid w:val="006C2370"/>
    <w:rsid w:val="006C6DCC"/>
    <w:rsid w:val="006D5ACA"/>
    <w:rsid w:val="006E2219"/>
    <w:rsid w:val="006E4472"/>
    <w:rsid w:val="006E7C60"/>
    <w:rsid w:val="006F15A2"/>
    <w:rsid w:val="006F2208"/>
    <w:rsid w:val="0070534E"/>
    <w:rsid w:val="00707FC5"/>
    <w:rsid w:val="0072353D"/>
    <w:rsid w:val="00723F8A"/>
    <w:rsid w:val="0072554A"/>
    <w:rsid w:val="00744CD8"/>
    <w:rsid w:val="00761353"/>
    <w:rsid w:val="00772A03"/>
    <w:rsid w:val="007A4F55"/>
    <w:rsid w:val="007A66CC"/>
    <w:rsid w:val="007B6968"/>
    <w:rsid w:val="007D293F"/>
    <w:rsid w:val="007F6517"/>
    <w:rsid w:val="00811D4D"/>
    <w:rsid w:val="00822EAA"/>
    <w:rsid w:val="00832210"/>
    <w:rsid w:val="0083481D"/>
    <w:rsid w:val="00856595"/>
    <w:rsid w:val="00872882"/>
    <w:rsid w:val="00877F14"/>
    <w:rsid w:val="0088072F"/>
    <w:rsid w:val="00883CBF"/>
    <w:rsid w:val="00887C46"/>
    <w:rsid w:val="00895DF5"/>
    <w:rsid w:val="008A2833"/>
    <w:rsid w:val="008A32C9"/>
    <w:rsid w:val="008A5550"/>
    <w:rsid w:val="008C63FB"/>
    <w:rsid w:val="008C6BA9"/>
    <w:rsid w:val="008D268F"/>
    <w:rsid w:val="008D2A9F"/>
    <w:rsid w:val="008D66F5"/>
    <w:rsid w:val="008D77FD"/>
    <w:rsid w:val="008E34C0"/>
    <w:rsid w:val="00911FDF"/>
    <w:rsid w:val="00915D4D"/>
    <w:rsid w:val="009314E1"/>
    <w:rsid w:val="00931938"/>
    <w:rsid w:val="00934E2A"/>
    <w:rsid w:val="00937862"/>
    <w:rsid w:val="00946AE8"/>
    <w:rsid w:val="0096481B"/>
    <w:rsid w:val="00966BC1"/>
    <w:rsid w:val="00981687"/>
    <w:rsid w:val="00993B03"/>
    <w:rsid w:val="00996636"/>
    <w:rsid w:val="00996C7B"/>
    <w:rsid w:val="0099701B"/>
    <w:rsid w:val="00997C04"/>
    <w:rsid w:val="009A35C4"/>
    <w:rsid w:val="009A73C2"/>
    <w:rsid w:val="009B4D84"/>
    <w:rsid w:val="009C0CD6"/>
    <w:rsid w:val="009C11DC"/>
    <w:rsid w:val="009C1A7F"/>
    <w:rsid w:val="009D3BB2"/>
    <w:rsid w:val="009D3E72"/>
    <w:rsid w:val="009E3030"/>
    <w:rsid w:val="009E3A20"/>
    <w:rsid w:val="009F0C8A"/>
    <w:rsid w:val="00A020BE"/>
    <w:rsid w:val="00A056CF"/>
    <w:rsid w:val="00A10A93"/>
    <w:rsid w:val="00A2786C"/>
    <w:rsid w:val="00A415F4"/>
    <w:rsid w:val="00A42023"/>
    <w:rsid w:val="00A46080"/>
    <w:rsid w:val="00A56148"/>
    <w:rsid w:val="00A6384F"/>
    <w:rsid w:val="00A81C55"/>
    <w:rsid w:val="00AB3042"/>
    <w:rsid w:val="00AB59B7"/>
    <w:rsid w:val="00AC5A6D"/>
    <w:rsid w:val="00AD2092"/>
    <w:rsid w:val="00AD5140"/>
    <w:rsid w:val="00AD5310"/>
    <w:rsid w:val="00AD534E"/>
    <w:rsid w:val="00AE35FB"/>
    <w:rsid w:val="00AE64A9"/>
    <w:rsid w:val="00B06DB3"/>
    <w:rsid w:val="00B16419"/>
    <w:rsid w:val="00B2652B"/>
    <w:rsid w:val="00B315D3"/>
    <w:rsid w:val="00B35DFA"/>
    <w:rsid w:val="00B43FA2"/>
    <w:rsid w:val="00B45FFB"/>
    <w:rsid w:val="00B533EC"/>
    <w:rsid w:val="00B5420C"/>
    <w:rsid w:val="00B63B61"/>
    <w:rsid w:val="00B828B8"/>
    <w:rsid w:val="00BA1985"/>
    <w:rsid w:val="00BB22EE"/>
    <w:rsid w:val="00BB7483"/>
    <w:rsid w:val="00BD1E56"/>
    <w:rsid w:val="00BD43FC"/>
    <w:rsid w:val="00BF5D89"/>
    <w:rsid w:val="00BF6111"/>
    <w:rsid w:val="00C02B49"/>
    <w:rsid w:val="00C039A4"/>
    <w:rsid w:val="00C153ED"/>
    <w:rsid w:val="00C1735F"/>
    <w:rsid w:val="00C3626D"/>
    <w:rsid w:val="00C410F8"/>
    <w:rsid w:val="00C461E6"/>
    <w:rsid w:val="00C466C1"/>
    <w:rsid w:val="00C6053B"/>
    <w:rsid w:val="00C61D7D"/>
    <w:rsid w:val="00C7217F"/>
    <w:rsid w:val="00C746B9"/>
    <w:rsid w:val="00C74FCC"/>
    <w:rsid w:val="00C8522A"/>
    <w:rsid w:val="00C9327D"/>
    <w:rsid w:val="00C9594F"/>
    <w:rsid w:val="00CA533F"/>
    <w:rsid w:val="00CB098A"/>
    <w:rsid w:val="00CC1117"/>
    <w:rsid w:val="00CE738A"/>
    <w:rsid w:val="00CF1401"/>
    <w:rsid w:val="00CF450C"/>
    <w:rsid w:val="00CF5717"/>
    <w:rsid w:val="00CF7DBF"/>
    <w:rsid w:val="00D156B7"/>
    <w:rsid w:val="00D15DBD"/>
    <w:rsid w:val="00D2283A"/>
    <w:rsid w:val="00D2362A"/>
    <w:rsid w:val="00D24917"/>
    <w:rsid w:val="00D339BE"/>
    <w:rsid w:val="00D424F0"/>
    <w:rsid w:val="00D4257E"/>
    <w:rsid w:val="00D47B30"/>
    <w:rsid w:val="00D52F12"/>
    <w:rsid w:val="00D572A6"/>
    <w:rsid w:val="00D61343"/>
    <w:rsid w:val="00D640CD"/>
    <w:rsid w:val="00D67161"/>
    <w:rsid w:val="00D73CD9"/>
    <w:rsid w:val="00D831C9"/>
    <w:rsid w:val="00D83C46"/>
    <w:rsid w:val="00D84353"/>
    <w:rsid w:val="00D844CA"/>
    <w:rsid w:val="00D94331"/>
    <w:rsid w:val="00DA143D"/>
    <w:rsid w:val="00DA2056"/>
    <w:rsid w:val="00DA326E"/>
    <w:rsid w:val="00DA37A1"/>
    <w:rsid w:val="00DB53B2"/>
    <w:rsid w:val="00DC2886"/>
    <w:rsid w:val="00DE67D2"/>
    <w:rsid w:val="00DF3C17"/>
    <w:rsid w:val="00DF5CD5"/>
    <w:rsid w:val="00DF6091"/>
    <w:rsid w:val="00E00AB7"/>
    <w:rsid w:val="00E05F93"/>
    <w:rsid w:val="00E14176"/>
    <w:rsid w:val="00E24974"/>
    <w:rsid w:val="00E26E63"/>
    <w:rsid w:val="00E2745A"/>
    <w:rsid w:val="00E31339"/>
    <w:rsid w:val="00E325E9"/>
    <w:rsid w:val="00E476B5"/>
    <w:rsid w:val="00E662A2"/>
    <w:rsid w:val="00E7275E"/>
    <w:rsid w:val="00E76AF9"/>
    <w:rsid w:val="00E77524"/>
    <w:rsid w:val="00E84D76"/>
    <w:rsid w:val="00E93F73"/>
    <w:rsid w:val="00E96A52"/>
    <w:rsid w:val="00EA03E3"/>
    <w:rsid w:val="00EE1E9D"/>
    <w:rsid w:val="00F0090A"/>
    <w:rsid w:val="00F23F24"/>
    <w:rsid w:val="00F31227"/>
    <w:rsid w:val="00F424DD"/>
    <w:rsid w:val="00F44D25"/>
    <w:rsid w:val="00F502DE"/>
    <w:rsid w:val="00F50559"/>
    <w:rsid w:val="00F64B2D"/>
    <w:rsid w:val="00F67D8C"/>
    <w:rsid w:val="00F777E5"/>
    <w:rsid w:val="00F84AF0"/>
    <w:rsid w:val="00F8618D"/>
    <w:rsid w:val="00FA43DF"/>
    <w:rsid w:val="00FC4627"/>
    <w:rsid w:val="00FC614C"/>
    <w:rsid w:val="00FC6276"/>
    <w:rsid w:val="00FD1D20"/>
    <w:rsid w:val="00FD3A52"/>
    <w:rsid w:val="00FF05D9"/>
    <w:rsid w:val="00FF40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5F7C8E"/>
  <w15:chartTrackingRefBased/>
  <w15:docId w15:val="{0D53A5E3-D9E4-4E83-8D19-89E817CF9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C6BA9"/>
    <w:pPr>
      <w:widowControl w:val="0"/>
      <w:spacing w:line="276" w:lineRule="auto"/>
      <w:jc w:val="both"/>
    </w:pPr>
    <w:rPr>
      <w:kern w:val="2"/>
      <w:sz w:val="24"/>
      <w:szCs w:val="24"/>
      <w:lang w:eastAsia="zh-CN"/>
    </w:rPr>
  </w:style>
  <w:style w:type="paragraph" w:styleId="Heading1">
    <w:name w:val="heading 1"/>
    <w:basedOn w:val="Normal"/>
    <w:next w:val="Normal"/>
    <w:qFormat/>
    <w:rsid w:val="00576AE9"/>
    <w:pPr>
      <w:keepNext/>
      <w:jc w:val="left"/>
      <w:outlineLvl w:val="0"/>
    </w:pPr>
    <w:rPr>
      <w:b/>
      <w:bCs/>
      <w:iCs/>
      <w:sz w:val="28"/>
      <w:szCs w:val="22"/>
      <w:lang w:val="en-GB"/>
    </w:rPr>
  </w:style>
  <w:style w:type="paragraph" w:styleId="Heading2">
    <w:name w:val="heading 2"/>
    <w:basedOn w:val="Heading1"/>
    <w:link w:val="Heading2Char"/>
    <w:uiPriority w:val="9"/>
    <w:unhideWhenUsed/>
    <w:qFormat/>
    <w:rsid w:val="005F0521"/>
    <w:pPr>
      <w:outlineLvl w:val="1"/>
    </w:pPr>
    <w:rPr>
      <w:sz w:val="26"/>
    </w:rPr>
  </w:style>
  <w:style w:type="paragraph" w:styleId="Heading3">
    <w:name w:val="heading 3"/>
    <w:basedOn w:val="Heading2"/>
    <w:next w:val="Normal"/>
    <w:link w:val="Heading3Char"/>
    <w:uiPriority w:val="9"/>
    <w:unhideWhenUsed/>
    <w:qFormat/>
    <w:rsid w:val="005F0521"/>
    <w:pPr>
      <w:outlineLvl w:val="2"/>
    </w:pPr>
    <w:rPr>
      <w:sz w:val="24"/>
    </w:rPr>
  </w:style>
  <w:style w:type="paragraph" w:styleId="Heading4">
    <w:name w:val="heading 4"/>
    <w:basedOn w:val="Normal"/>
    <w:next w:val="Normal"/>
    <w:link w:val="Heading4Char"/>
    <w:uiPriority w:val="9"/>
    <w:unhideWhenUsed/>
    <w:qFormat/>
    <w:rsid w:val="001A4307"/>
    <w:pPr>
      <w:keepNext/>
      <w:keepLines/>
      <w:jc w:val="left"/>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napToGrid w:val="0"/>
      <w:jc w:val="left"/>
    </w:pPr>
    <w:rPr>
      <w:sz w:val="18"/>
      <w:szCs w:val="18"/>
    </w:rPr>
  </w:style>
  <w:style w:type="character" w:styleId="FootnoteReference">
    <w:name w:val="footnote reference"/>
    <w:semiHidden/>
    <w:rPr>
      <w:vertAlign w:val="superscript"/>
    </w:rPr>
  </w:style>
  <w:style w:type="paragraph" w:styleId="DocumentMap">
    <w:name w:val="Document Map"/>
    <w:basedOn w:val="Normal"/>
    <w:semiHidden/>
    <w:pPr>
      <w:shd w:val="clear" w:color="auto" w:fill="000080"/>
    </w:pPr>
  </w:style>
  <w:style w:type="character" w:styleId="Hyperlink">
    <w:name w:val="Hyperlink"/>
    <w:rsid w:val="00DE67D2"/>
    <w:rPr>
      <w:color w:val="0000FF"/>
      <w:u w:val="single"/>
    </w:rPr>
  </w:style>
  <w:style w:type="character" w:styleId="PlaceholderText">
    <w:name w:val="Placeholder Text"/>
    <w:basedOn w:val="DefaultParagraphFont"/>
    <w:uiPriority w:val="99"/>
    <w:semiHidden/>
    <w:rsid w:val="006A732B"/>
    <w:rPr>
      <w:color w:val="808080"/>
    </w:rPr>
  </w:style>
  <w:style w:type="paragraph" w:customStyle="1" w:styleId="FigCenterd">
    <w:name w:val="Fig Centerd"/>
    <w:basedOn w:val="Normal"/>
    <w:rsid w:val="00E31339"/>
    <w:pPr>
      <w:jc w:val="center"/>
    </w:pPr>
    <w:rPr>
      <w:rFonts w:eastAsia="Times New Roman"/>
      <w:szCs w:val="20"/>
    </w:rPr>
  </w:style>
  <w:style w:type="character" w:customStyle="1" w:styleId="Heading2Char">
    <w:name w:val="Heading 2 Char"/>
    <w:basedOn w:val="DefaultParagraphFont"/>
    <w:link w:val="Heading2"/>
    <w:uiPriority w:val="9"/>
    <w:rsid w:val="005F0521"/>
    <w:rPr>
      <w:b/>
      <w:bCs/>
      <w:iCs/>
      <w:kern w:val="2"/>
      <w:sz w:val="26"/>
      <w:szCs w:val="22"/>
      <w:lang w:val="en-GB" w:eastAsia="zh-CN"/>
    </w:rPr>
  </w:style>
  <w:style w:type="character" w:customStyle="1" w:styleId="Heading3Char">
    <w:name w:val="Heading 3 Char"/>
    <w:basedOn w:val="DefaultParagraphFont"/>
    <w:link w:val="Heading3"/>
    <w:uiPriority w:val="9"/>
    <w:rsid w:val="005F0521"/>
    <w:rPr>
      <w:b/>
      <w:bCs/>
      <w:iCs/>
      <w:kern w:val="2"/>
      <w:sz w:val="24"/>
      <w:szCs w:val="22"/>
      <w:lang w:val="en-GB" w:eastAsia="zh-CN"/>
    </w:rPr>
  </w:style>
  <w:style w:type="paragraph" w:customStyle="1" w:styleId="BoldNormal">
    <w:name w:val="Bold Normal"/>
    <w:basedOn w:val="Normal"/>
    <w:rsid w:val="00FF05D9"/>
    <w:pPr>
      <w:jc w:val="left"/>
    </w:pPr>
    <w:rPr>
      <w:b/>
    </w:rPr>
  </w:style>
  <w:style w:type="character" w:customStyle="1" w:styleId="Heading4Char">
    <w:name w:val="Heading 4 Char"/>
    <w:basedOn w:val="DefaultParagraphFont"/>
    <w:link w:val="Heading4"/>
    <w:uiPriority w:val="9"/>
    <w:rsid w:val="001A4307"/>
    <w:rPr>
      <w:rFonts w:eastAsiaTheme="majorEastAsia" w:cstheme="majorBidi"/>
      <w:b/>
      <w:i/>
      <w:iCs/>
      <w:kern w:val="2"/>
      <w:sz w:val="24"/>
      <w:szCs w:val="24"/>
      <w:lang w:eastAsia="zh-CN"/>
    </w:rPr>
  </w:style>
  <w:style w:type="paragraph" w:customStyle="1" w:styleId="Bib">
    <w:name w:val="Bib"/>
    <w:basedOn w:val="Bibliography"/>
    <w:rsid w:val="0039126D"/>
  </w:style>
  <w:style w:type="paragraph" w:styleId="Bibliography">
    <w:name w:val="Bibliography"/>
    <w:basedOn w:val="Normal"/>
    <w:next w:val="Normal"/>
    <w:uiPriority w:val="37"/>
    <w:semiHidden/>
    <w:unhideWhenUsed/>
    <w:rsid w:val="0039126D"/>
  </w:style>
  <w:style w:type="character" w:styleId="UnresolvedMention">
    <w:name w:val="Unresolved Mention"/>
    <w:basedOn w:val="DefaultParagraphFont"/>
    <w:uiPriority w:val="99"/>
    <w:semiHidden/>
    <w:unhideWhenUsed/>
    <w:rsid w:val="00397BB3"/>
    <w:rPr>
      <w:color w:val="605E5C"/>
      <w:shd w:val="clear" w:color="auto" w:fill="E1DFDD"/>
    </w:rPr>
  </w:style>
  <w:style w:type="character" w:styleId="FollowedHyperlink">
    <w:name w:val="FollowedHyperlink"/>
    <w:basedOn w:val="DefaultParagraphFont"/>
    <w:uiPriority w:val="99"/>
    <w:semiHidden/>
    <w:unhideWhenUsed/>
    <w:rsid w:val="00AD2092"/>
    <w:rPr>
      <w:color w:val="954F72" w:themeColor="followedHyperlink"/>
      <w:u w:val="single"/>
    </w:rPr>
  </w:style>
  <w:style w:type="paragraph" w:styleId="Title">
    <w:name w:val="Title"/>
    <w:basedOn w:val="Heading1"/>
    <w:link w:val="TitleChar"/>
    <w:uiPriority w:val="10"/>
    <w:qFormat/>
    <w:rsid w:val="00284E6B"/>
    <w:pPr>
      <w:contextualSpacing/>
      <w:jc w:val="center"/>
    </w:pPr>
    <w:rPr>
      <w:spacing w:val="-10"/>
      <w:kern w:val="28"/>
      <w:sz w:val="36"/>
      <w:szCs w:val="56"/>
    </w:rPr>
  </w:style>
  <w:style w:type="character" w:customStyle="1" w:styleId="TitleChar">
    <w:name w:val="Title Char"/>
    <w:basedOn w:val="DefaultParagraphFont"/>
    <w:link w:val="Title"/>
    <w:uiPriority w:val="10"/>
    <w:rsid w:val="00284E6B"/>
    <w:rPr>
      <w:b/>
      <w:bCs/>
      <w:iCs/>
      <w:spacing w:val="-10"/>
      <w:kern w:val="28"/>
      <w:sz w:val="36"/>
      <w:szCs w:val="56"/>
      <w:lang w:val="en-GB" w:eastAsia="zh-CN"/>
    </w:rPr>
  </w:style>
  <w:style w:type="paragraph" w:styleId="TOCHeading">
    <w:name w:val="TOC Heading"/>
    <w:basedOn w:val="Heading1"/>
    <w:next w:val="Normal"/>
    <w:uiPriority w:val="39"/>
    <w:semiHidden/>
    <w:unhideWhenUsed/>
    <w:qFormat/>
    <w:rsid w:val="001E2D28"/>
    <w:pPr>
      <w:keepLines/>
      <w:spacing w:before="240"/>
      <w:outlineLvl w:val="9"/>
    </w:pPr>
    <w:rPr>
      <w:rFonts w:asciiTheme="majorHAnsi" w:eastAsiaTheme="majorEastAsia" w:hAnsiTheme="majorHAnsi" w:cstheme="majorBidi"/>
      <w:b w:val="0"/>
      <w:bCs w:val="0"/>
      <w:iCs w:val="0"/>
      <w:color w:val="2F5496" w:themeColor="accent1" w:themeShade="BF"/>
      <w:sz w:val="32"/>
      <w:szCs w:val="32"/>
      <w:lang w:val="en-US"/>
    </w:rPr>
  </w:style>
  <w:style w:type="paragraph" w:styleId="ListParagraph">
    <w:name w:val="List Paragraph"/>
    <w:basedOn w:val="Normal"/>
    <w:uiPriority w:val="34"/>
    <w:qFormat/>
    <w:rsid w:val="005C35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322626">
      <w:bodyDiv w:val="1"/>
      <w:marLeft w:val="0"/>
      <w:marRight w:val="0"/>
      <w:marTop w:val="0"/>
      <w:marBottom w:val="0"/>
      <w:divBdr>
        <w:top w:val="none" w:sz="0" w:space="0" w:color="auto"/>
        <w:left w:val="none" w:sz="0" w:space="0" w:color="auto"/>
        <w:bottom w:val="none" w:sz="0" w:space="0" w:color="auto"/>
        <w:right w:val="none" w:sz="0" w:space="0" w:color="auto"/>
      </w:divBdr>
      <w:divsChild>
        <w:div w:id="1613122693">
          <w:marLeft w:val="480"/>
          <w:marRight w:val="0"/>
          <w:marTop w:val="0"/>
          <w:marBottom w:val="0"/>
          <w:divBdr>
            <w:top w:val="none" w:sz="0" w:space="0" w:color="auto"/>
            <w:left w:val="none" w:sz="0" w:space="0" w:color="auto"/>
            <w:bottom w:val="none" w:sz="0" w:space="0" w:color="auto"/>
            <w:right w:val="none" w:sz="0" w:space="0" w:color="auto"/>
          </w:divBdr>
          <w:divsChild>
            <w:div w:id="172302152">
              <w:marLeft w:val="0"/>
              <w:marRight w:val="0"/>
              <w:marTop w:val="0"/>
              <w:marBottom w:val="0"/>
              <w:divBdr>
                <w:top w:val="none" w:sz="0" w:space="0" w:color="auto"/>
                <w:left w:val="none" w:sz="0" w:space="0" w:color="auto"/>
                <w:bottom w:val="none" w:sz="0" w:space="0" w:color="auto"/>
                <w:right w:val="none" w:sz="0" w:space="0" w:color="auto"/>
              </w:divBdr>
              <w:divsChild>
                <w:div w:id="1089160364">
                  <w:marLeft w:val="0"/>
                  <w:marRight w:val="0"/>
                  <w:marTop w:val="0"/>
                  <w:marBottom w:val="0"/>
                  <w:divBdr>
                    <w:top w:val="none" w:sz="0" w:space="0" w:color="auto"/>
                    <w:left w:val="none" w:sz="0" w:space="0" w:color="auto"/>
                    <w:bottom w:val="none" w:sz="0" w:space="0" w:color="auto"/>
                    <w:right w:val="none" w:sz="0" w:space="0" w:color="auto"/>
                  </w:divBdr>
                </w:div>
              </w:divsChild>
            </w:div>
            <w:div w:id="1481996052">
              <w:marLeft w:val="0"/>
              <w:marRight w:val="0"/>
              <w:marTop w:val="0"/>
              <w:marBottom w:val="0"/>
              <w:divBdr>
                <w:top w:val="none" w:sz="0" w:space="0" w:color="auto"/>
                <w:left w:val="none" w:sz="0" w:space="0" w:color="auto"/>
                <w:bottom w:val="none" w:sz="0" w:space="0" w:color="auto"/>
                <w:right w:val="none" w:sz="0" w:space="0" w:color="auto"/>
              </w:divBdr>
              <w:divsChild>
                <w:div w:id="27625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207935">
      <w:bodyDiv w:val="1"/>
      <w:marLeft w:val="0"/>
      <w:marRight w:val="0"/>
      <w:marTop w:val="0"/>
      <w:marBottom w:val="0"/>
      <w:divBdr>
        <w:top w:val="none" w:sz="0" w:space="0" w:color="auto"/>
        <w:left w:val="none" w:sz="0" w:space="0" w:color="auto"/>
        <w:bottom w:val="none" w:sz="0" w:space="0" w:color="auto"/>
        <w:right w:val="none" w:sz="0" w:space="0" w:color="auto"/>
      </w:divBdr>
      <w:divsChild>
        <w:div w:id="1333993115">
          <w:marLeft w:val="480"/>
          <w:marRight w:val="0"/>
          <w:marTop w:val="0"/>
          <w:marBottom w:val="0"/>
          <w:divBdr>
            <w:top w:val="none" w:sz="0" w:space="0" w:color="auto"/>
            <w:left w:val="none" w:sz="0" w:space="0" w:color="auto"/>
            <w:bottom w:val="none" w:sz="0" w:space="0" w:color="auto"/>
            <w:right w:val="none" w:sz="0" w:space="0" w:color="auto"/>
          </w:divBdr>
          <w:divsChild>
            <w:div w:id="963539865">
              <w:marLeft w:val="0"/>
              <w:marRight w:val="0"/>
              <w:marTop w:val="0"/>
              <w:marBottom w:val="0"/>
              <w:divBdr>
                <w:top w:val="none" w:sz="0" w:space="0" w:color="auto"/>
                <w:left w:val="none" w:sz="0" w:space="0" w:color="auto"/>
                <w:bottom w:val="none" w:sz="0" w:space="0" w:color="auto"/>
                <w:right w:val="none" w:sz="0" w:space="0" w:color="auto"/>
              </w:divBdr>
              <w:divsChild>
                <w:div w:id="2126462058">
                  <w:marLeft w:val="0"/>
                  <w:marRight w:val="0"/>
                  <w:marTop w:val="0"/>
                  <w:marBottom w:val="0"/>
                  <w:divBdr>
                    <w:top w:val="none" w:sz="0" w:space="0" w:color="auto"/>
                    <w:left w:val="none" w:sz="0" w:space="0" w:color="auto"/>
                    <w:bottom w:val="none" w:sz="0" w:space="0" w:color="auto"/>
                    <w:right w:val="none" w:sz="0" w:space="0" w:color="auto"/>
                  </w:divBdr>
                </w:div>
              </w:divsChild>
            </w:div>
            <w:div w:id="1759252193">
              <w:marLeft w:val="0"/>
              <w:marRight w:val="0"/>
              <w:marTop w:val="0"/>
              <w:marBottom w:val="0"/>
              <w:divBdr>
                <w:top w:val="none" w:sz="0" w:space="0" w:color="auto"/>
                <w:left w:val="none" w:sz="0" w:space="0" w:color="auto"/>
                <w:bottom w:val="none" w:sz="0" w:space="0" w:color="auto"/>
                <w:right w:val="none" w:sz="0" w:space="0" w:color="auto"/>
              </w:divBdr>
              <w:divsChild>
                <w:div w:id="131441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524457">
      <w:bodyDiv w:val="1"/>
      <w:marLeft w:val="0"/>
      <w:marRight w:val="0"/>
      <w:marTop w:val="0"/>
      <w:marBottom w:val="0"/>
      <w:divBdr>
        <w:top w:val="none" w:sz="0" w:space="0" w:color="auto"/>
        <w:left w:val="none" w:sz="0" w:space="0" w:color="auto"/>
        <w:bottom w:val="none" w:sz="0" w:space="0" w:color="auto"/>
        <w:right w:val="none" w:sz="0" w:space="0" w:color="auto"/>
      </w:divBdr>
      <w:divsChild>
        <w:div w:id="760685400">
          <w:marLeft w:val="480"/>
          <w:marRight w:val="0"/>
          <w:marTop w:val="0"/>
          <w:marBottom w:val="0"/>
          <w:divBdr>
            <w:top w:val="none" w:sz="0" w:space="0" w:color="auto"/>
            <w:left w:val="none" w:sz="0" w:space="0" w:color="auto"/>
            <w:bottom w:val="none" w:sz="0" w:space="0" w:color="auto"/>
            <w:right w:val="none" w:sz="0" w:space="0" w:color="auto"/>
          </w:divBdr>
          <w:divsChild>
            <w:div w:id="2009673664">
              <w:marLeft w:val="0"/>
              <w:marRight w:val="0"/>
              <w:marTop w:val="0"/>
              <w:marBottom w:val="0"/>
              <w:divBdr>
                <w:top w:val="none" w:sz="0" w:space="0" w:color="auto"/>
                <w:left w:val="none" w:sz="0" w:space="0" w:color="auto"/>
                <w:bottom w:val="none" w:sz="0" w:space="0" w:color="auto"/>
                <w:right w:val="none" w:sz="0" w:space="0" w:color="auto"/>
              </w:divBdr>
              <w:divsChild>
                <w:div w:id="1461680850">
                  <w:marLeft w:val="0"/>
                  <w:marRight w:val="0"/>
                  <w:marTop w:val="0"/>
                  <w:marBottom w:val="0"/>
                  <w:divBdr>
                    <w:top w:val="none" w:sz="0" w:space="0" w:color="auto"/>
                    <w:left w:val="none" w:sz="0" w:space="0" w:color="auto"/>
                    <w:bottom w:val="none" w:sz="0" w:space="0" w:color="auto"/>
                    <w:right w:val="none" w:sz="0" w:space="0" w:color="auto"/>
                  </w:divBdr>
                </w:div>
              </w:divsChild>
            </w:div>
            <w:div w:id="1626235889">
              <w:marLeft w:val="0"/>
              <w:marRight w:val="0"/>
              <w:marTop w:val="0"/>
              <w:marBottom w:val="0"/>
              <w:divBdr>
                <w:top w:val="none" w:sz="0" w:space="0" w:color="auto"/>
                <w:left w:val="none" w:sz="0" w:space="0" w:color="auto"/>
                <w:bottom w:val="none" w:sz="0" w:space="0" w:color="auto"/>
                <w:right w:val="none" w:sz="0" w:space="0" w:color="auto"/>
              </w:divBdr>
              <w:divsChild>
                <w:div w:id="166809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ijbm@scholarsjournal.net"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scholarsjournal.net/index.php/ijb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scholarsjournal.net/index.php/ijbm"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scholarsjournal.net/index.php/ijbm"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9F890390A7B46C08DB757E67DAEB790"/>
        <w:category>
          <w:name w:val="General"/>
          <w:gallery w:val="placeholder"/>
        </w:category>
        <w:types>
          <w:type w:val="bbPlcHdr"/>
        </w:types>
        <w:behaviors>
          <w:behavior w:val="content"/>
        </w:behaviors>
        <w:guid w:val="{9FE3EC0C-2467-42D1-8E80-A0117D42CEE3}"/>
      </w:docPartPr>
      <w:docPartBody>
        <w:p w:rsidR="007433E4" w:rsidRDefault="00DC313F">
          <w:r w:rsidRPr="005C50C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313F"/>
    <w:rsid w:val="00051599"/>
    <w:rsid w:val="000F261F"/>
    <w:rsid w:val="00103758"/>
    <w:rsid w:val="001167C2"/>
    <w:rsid w:val="00197B5F"/>
    <w:rsid w:val="00220C63"/>
    <w:rsid w:val="00271573"/>
    <w:rsid w:val="003367AB"/>
    <w:rsid w:val="00397F93"/>
    <w:rsid w:val="004B1C8C"/>
    <w:rsid w:val="0054261A"/>
    <w:rsid w:val="005A64B3"/>
    <w:rsid w:val="006E3108"/>
    <w:rsid w:val="007433E4"/>
    <w:rsid w:val="007C6788"/>
    <w:rsid w:val="008F6457"/>
    <w:rsid w:val="009554A0"/>
    <w:rsid w:val="00A445EC"/>
    <w:rsid w:val="00AB4B90"/>
    <w:rsid w:val="00B20FF4"/>
    <w:rsid w:val="00C40A86"/>
    <w:rsid w:val="00D15466"/>
    <w:rsid w:val="00DA298F"/>
    <w:rsid w:val="00DC313F"/>
    <w:rsid w:val="00F72FBF"/>
    <w:rsid w:val="00F8298E"/>
  </w:rsids>
  <m:mathPr>
    <m:mathFont m:val="Cambria Math"/>
    <m:brkBin m:val="before"/>
    <m:brkBinSub m:val="--"/>
    <m:smallFrac m:val="0"/>
    <m:dispDef/>
    <m:lMargin m:val="0"/>
    <m:rMargin m:val="0"/>
    <m:defJc m:val="centerGroup"/>
    <m:wrapIndent m:val="1440"/>
    <m:intLim m:val="subSup"/>
    <m:naryLim m:val="undOvr"/>
  </m:mathPr>
  <w:themeFontLang w:val="en-001"/>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001" w:eastAsia="en-001"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13F"/>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313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14CCFD-04DF-45FA-909D-DF372FEEB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1</Pages>
  <Words>200</Words>
  <Characters>114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emplate-Paper-IJIER</vt:lpstr>
    </vt:vector>
  </TitlesOfParts>
  <Company>New Nobel Institute</Company>
  <LinksUpToDate>false</LinksUpToDate>
  <CharactersWithSpaces>1338</CharactersWithSpaces>
  <SharedDoc>false</SharedDoc>
  <HLinks>
    <vt:vector size="6" baseType="variant">
      <vt:variant>
        <vt:i4>4390932</vt:i4>
      </vt:variant>
      <vt:variant>
        <vt:i4>0</vt:i4>
      </vt:variant>
      <vt:variant>
        <vt:i4>0</vt:i4>
      </vt:variant>
      <vt:variant>
        <vt:i4>5</vt:i4>
      </vt:variant>
      <vt:variant>
        <vt:lpwstr>http://www.ijie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Paper-IJIER</dc:title>
  <dc:subject/>
  <dc:creator>Shubash Biswas</dc:creator>
  <cp:keywords>Template-Paper-IJIER, IJIER,</cp:keywords>
  <cp:lastModifiedBy>SHUBASH KUMAR BISWAS</cp:lastModifiedBy>
  <cp:revision>110</cp:revision>
  <cp:lastPrinted>2022-08-21T13:42:00Z</cp:lastPrinted>
  <dcterms:created xsi:type="dcterms:W3CDTF">2017-10-02T10:27:00Z</dcterms:created>
  <dcterms:modified xsi:type="dcterms:W3CDTF">2023-01-24T07:49:00Z</dcterms:modified>
</cp:coreProperties>
</file>